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D808" w14:textId="77777777" w:rsidR="00923E75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>There’s a thing we’d like to say</w:t>
      </w:r>
    </w:p>
    <w:p w14:paraId="4C7F869E" w14:textId="77777777" w:rsidR="00923E75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>‘coz it’s quite small our place to stay.</w:t>
      </w:r>
    </w:p>
    <w:p w14:paraId="535C41D3" w14:textId="77777777" w:rsidR="00923E75" w:rsidRPr="00923E75" w:rsidRDefault="001921C1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>It’s</w:t>
      </w:r>
      <w:r w:rsidR="00923E75" w:rsidRPr="00923E75">
        <w:rPr>
          <w:rFonts w:ascii="Calibri" w:hAnsi="Calibri" w:cs="Monotype Corsiva"/>
          <w:sz w:val="40"/>
          <w:szCs w:val="36"/>
        </w:rPr>
        <w:t xml:space="preserve"> very cozy and well arranged,</w:t>
      </w:r>
    </w:p>
    <w:p w14:paraId="1556211C" w14:textId="77777777" w:rsidR="00923E75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 xml:space="preserve">and there </w:t>
      </w:r>
      <w:proofErr w:type="spellStart"/>
      <w:r w:rsidRPr="00923E75">
        <w:rPr>
          <w:rFonts w:ascii="Calibri" w:hAnsi="Calibri" w:cs="Monotype Corsiva"/>
          <w:sz w:val="40"/>
          <w:szCs w:val="36"/>
        </w:rPr>
        <w:t>ain’t</w:t>
      </w:r>
      <w:proofErr w:type="spellEnd"/>
      <w:r w:rsidRPr="00923E75">
        <w:rPr>
          <w:rFonts w:ascii="Calibri" w:hAnsi="Calibri" w:cs="Monotype Corsiva"/>
          <w:sz w:val="40"/>
          <w:szCs w:val="36"/>
        </w:rPr>
        <w:t xml:space="preserve"> much that can be changed.</w:t>
      </w:r>
    </w:p>
    <w:p w14:paraId="2440E067" w14:textId="77777777" w:rsidR="00923E75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>So if you’d like to make a gift</w:t>
      </w:r>
    </w:p>
    <w:p w14:paraId="67ED8FDB" w14:textId="77777777" w:rsidR="00923E75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>with which our spirits to uplift,</w:t>
      </w:r>
    </w:p>
    <w:p w14:paraId="1FB4A67E" w14:textId="77777777" w:rsidR="00923E75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>please bear in mind to keep it small</w:t>
      </w:r>
    </w:p>
    <w:p w14:paraId="7063F2C2" w14:textId="77777777" w:rsidR="00923E75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>‘co</w:t>
      </w:r>
      <w:r w:rsidR="001921C1">
        <w:rPr>
          <w:rFonts w:ascii="Calibri" w:hAnsi="Calibri" w:cs="Monotype Corsiva"/>
          <w:sz w:val="40"/>
          <w:szCs w:val="36"/>
        </w:rPr>
        <w:t>z</w:t>
      </w:r>
      <w:r w:rsidRPr="00923E75">
        <w:rPr>
          <w:rFonts w:ascii="Calibri" w:hAnsi="Calibri" w:cs="Monotype Corsiva"/>
          <w:sz w:val="40"/>
          <w:szCs w:val="36"/>
        </w:rPr>
        <w:t xml:space="preserve"> space is rare for things too tall.</w:t>
      </w:r>
    </w:p>
    <w:p w14:paraId="4564E527" w14:textId="77777777" w:rsidR="00923E75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 xml:space="preserve">Just having </w:t>
      </w:r>
      <w:r w:rsidR="001921C1" w:rsidRPr="00923E75">
        <w:rPr>
          <w:rFonts w:ascii="Calibri" w:hAnsi="Calibri" w:cs="Monotype Corsiva"/>
          <w:sz w:val="40"/>
          <w:szCs w:val="36"/>
        </w:rPr>
        <w:t>you</w:t>
      </w:r>
      <w:r w:rsidRPr="00923E75">
        <w:rPr>
          <w:rFonts w:ascii="Calibri" w:hAnsi="Calibri" w:cs="Monotype Corsiva"/>
          <w:sz w:val="40"/>
          <w:szCs w:val="36"/>
        </w:rPr>
        <w:t xml:space="preserve"> with us on that our day,</w:t>
      </w:r>
    </w:p>
    <w:p w14:paraId="4AB7D991" w14:textId="77777777" w:rsidR="00A563BD" w:rsidRPr="00923E75" w:rsidRDefault="00923E75" w:rsidP="00923E75">
      <w:pPr>
        <w:jc w:val="center"/>
        <w:rPr>
          <w:rFonts w:ascii="Calibri" w:hAnsi="Calibri" w:cs="Monotype Corsiva"/>
          <w:sz w:val="40"/>
          <w:szCs w:val="36"/>
        </w:rPr>
      </w:pPr>
      <w:r w:rsidRPr="00923E75">
        <w:rPr>
          <w:rFonts w:ascii="Calibri" w:hAnsi="Calibri" w:cs="Monotype Corsiva"/>
          <w:sz w:val="40"/>
          <w:szCs w:val="36"/>
        </w:rPr>
        <w:t>will make us happier than we can say.</w:t>
      </w:r>
    </w:p>
    <w:sectPr w:rsidR="00A563BD" w:rsidRPr="00923E7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E2MTE2MjKxtDBW0lEKTi0uzszPAykwrAUABmhGzSwAAAA="/>
  </w:docVars>
  <w:rsids>
    <w:rsidRoot w:val="00A563BD"/>
    <w:rsid w:val="000D14BE"/>
    <w:rsid w:val="001921C1"/>
    <w:rsid w:val="00637E10"/>
    <w:rsid w:val="00801A24"/>
    <w:rsid w:val="00923E75"/>
    <w:rsid w:val="00940D6C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A42538"/>
  <w15:chartTrackingRefBased/>
  <w15:docId w15:val="{8B4AB5CE-2483-484D-AF40-ED54E2B10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32:00Z</dcterms:created>
  <dcterms:modified xsi:type="dcterms:W3CDTF">2021-02-18T09:32:00Z</dcterms:modified>
</cp:coreProperties>
</file>